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rPr>
          <w:bCs/>
          <w:b/>
        </w:rPr>
        <w:t xml:space="preserve">John Doe</w:t>
      </w:r>
      <w:r>
        <w:br/>
      </w:r>
      <w:r>
        <w:t xml:space="preserve">1234 Shibuya-ku, Tokyo</w:t>
      </w:r>
      <w:r>
        <w:br/>
      </w:r>
      <w:r>
        <w:t xml:space="preserve">Japan | +81-90-1234-5678</w:t>
      </w:r>
      <w:r>
        <w:br/>
      </w:r>
      <w:r>
        <w:t xml:space="preserve">johndoe@example.com</w:t>
      </w:r>
      <w:r>
        <w:br/>
      </w:r>
      <w:r>
        <w:t xml:space="preserve">April 5, 2024</w:t>
      </w:r>
    </w:p>
    <w:p>
      <w:pPr>
        <w:pStyle w:val="BodyText"/>
      </w:pPr>
      <w:r>
        <w:rPr>
          <w:bCs/>
          <w:b/>
        </w:rPr>
        <w:t xml:space="preserve">Hiring Manager</w:t>
      </w:r>
      <w:r>
        <w:br/>
      </w:r>
      <w:r>
        <w:t xml:space="preserve">[Company Name]</w:t>
      </w:r>
      <w:r>
        <w:br/>
      </w:r>
      <w:r>
        <w:t xml:space="preserve">[Address in Tokyo]</w:t>
      </w:r>
      <w:r>
        <w:br/>
      </w:r>
      <w:r>
        <w:t xml:space="preserve">Japan</w:t>
      </w:r>
    </w:p>
    <w:p>
      <w:pPr>
        <w:pStyle w:val="BodyText"/>
      </w:pPr>
      <w:r>
        <w:t xml:space="preserve">Dear Hiring Manager,</w:t>
      </w:r>
    </w:p>
    <w:p>
      <w:pPr>
        <w:pStyle w:val="BodyText"/>
      </w:pPr>
      <w:r>
        <w:t xml:space="preserve">I am writing to express my sincere interest in the Laboratory Technician position at your esteemed organization in Tokyo, Japan. As a dedicated and detail-oriented professional with over five years of experience in laboratory settings, I am eager to contribute my technical expertise, analytical skills, and passion for scientific research to support your team’s mission. The opportunity to work as a Laboratory Technician in Japan Tokyo excites me because of the city’s reputation as a hub for innovation, cutting-edge technology, and a culture that values precision and excellence—qualities that align perfectly with my professional ethos.</w:t>
      </w:r>
    </w:p>
    <w:p>
      <w:pPr>
        <w:pStyle w:val="BodyText"/>
      </w:pPr>
      <w:r>
        <w:t xml:space="preserve">Throughout my career, I have developed a strong foundation in laboratory operations, including sample preparation, data analysis, equipment maintenance, and quality control. My work as a Laboratory Technician at [Previous Employer] involved managing complex experiments in biotechnology research, where I consistently ensured accuracy and compliance with international standards. For instance, I played a key role in optimizing protocols for DNA sequencing that improved the efficiency of our workflows by 20%. These experiences have honed my ability to thrive in fast-paced environments while maintaining meticulous attention to detail—a trait that is essential for success in any laboratory setting.</w:t>
      </w:r>
    </w:p>
    <w:p>
      <w:pPr>
        <w:pStyle w:val="BodyText"/>
      </w:pPr>
      <w:r>
        <w:t xml:space="preserve">What draws me most to this opportunity is the chance to work within Japan’s dynamic scientific community. Tokyo, as a global leader in research and development, offers an unparalleled environment for professionals who are driven by curiosity and a commitment to advancing science. I am particularly inspired by [Company Name]’s dedication to [mention specific field, e.g., pharmaceutical innovation, environmental sustainability, or biotechnology], which resonates with my own goal of contributing to impactful scientific discoveries. My background in [specific area of expertise, e.g., microbiology, chemical analysis, or molecular biology] equips me to support your projects effectively while adapting to the unique challenges and expectations of working in Japan.</w:t>
      </w:r>
    </w:p>
    <w:p>
      <w:pPr>
        <w:pStyle w:val="BodyText"/>
      </w:pPr>
      <w:r>
        <w:t xml:space="preserve">One aspect I deeply respect about Japanese work culture is its emphasis on collaboration, precision, and continuous improvement. During my time working with international teams, I have learned to embrace these values by fostering strong communication, respecting hierarchical structures, and maintaining a proactive approach to problem-solving. I am also committed to continuously enhancing my skills through professional development opportunities. For example, I recently completed a certification in [relevant skill or software], which has further strengthened my ability to analyze data and interpret results with confidence.</w:t>
      </w:r>
    </w:p>
    <w:p>
      <w:pPr>
        <w:pStyle w:val="BodyText"/>
      </w:pPr>
      <w:r>
        <w:t xml:space="preserve">In addition to my technical qualifications, I bring a deep appreciation for Japan’s cultural richness and the importance of building trust in professional relationships. Living and working in Tokyo would allow me to immerse myself in this vibrant city while contributing to a team that values integrity, innovation, and teamwork. I am confident that my adaptability, work ethic, and passion for laboratory science make me a strong candidate for this role. I am eager to bring my expertise to [Company Name] and support your efforts in advancing scientific excellence in Japan Tokyo.</w:t>
      </w:r>
    </w:p>
    <w:p>
      <w:pPr>
        <w:pStyle w:val="BodyText"/>
      </w:pPr>
      <w:r>
        <w:t xml:space="preserve">I would welcome the opportunity to discuss how my background and skills align with your needs. Thank you for considering my application. I look forward to the possibility of contributing to your team and growing professionally within this exciting environment.</w:t>
      </w:r>
    </w:p>
    <w:p>
      <w:pPr>
        <w:pStyle w:val="BodyText"/>
      </w:pPr>
      <w:r>
        <w:t xml:space="preserve">Sincerely,</w:t>
      </w:r>
      <w:r>
        <w:br/>
      </w:r>
      <w:r>
        <w:rPr>
          <w:bCs/>
          <w:b/>
        </w:rPr>
        <w:t xml:space="preserve">John Doe</w:t>
      </w:r>
    </w:p>
    <w:p>
      <w:pPr>
        <w:pStyle w:val="BodyText"/>
      </w:pPr>
      <w:r>
        <w:rPr>
          <w:iCs/>
          <w:i/>
        </w:rPr>
        <w:t xml:space="preserve">Enclosures: Resume,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3T04:51:29Z</dcterms:created>
  <dcterms:modified xsi:type="dcterms:W3CDTF">2026-07-23T04:51:29Z</dcterms:modified>
</cp:coreProperties>
</file>

<file path=docProps/custom.xml><?xml version="1.0" encoding="utf-8"?>
<Properties xmlns="http://schemas.openxmlformats.org/officeDocument/2006/custom-properties" xmlns:vt="http://schemas.openxmlformats.org/officeDocument/2006/docPropsVTypes"/>
</file>